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B03BB8" w14:textId="602E7064" w:rsidR="00416527" w:rsidRPr="002D28E0" w:rsidRDefault="004D42B8" w:rsidP="002D28E0">
      <w:pPr>
        <w:bidi/>
        <w:jc w:val="center"/>
        <w:rPr>
          <w:rFonts w:asciiTheme="majorBidi" w:hAnsiTheme="majorBidi" w:cstheme="majorBidi"/>
          <w:b/>
          <w:bCs/>
          <w:sz w:val="40"/>
          <w:szCs w:val="40"/>
          <w:u w:val="single"/>
          <w:rtl/>
          <w:lang w:bidi="ar-IQ"/>
        </w:rPr>
      </w:pPr>
      <w:r w:rsidRPr="002D28E0">
        <w:rPr>
          <w:rFonts w:asciiTheme="majorBidi" w:hAnsiTheme="majorBidi" w:cstheme="majorBidi" w:hint="cs"/>
          <w:b/>
          <w:bCs/>
          <w:sz w:val="40"/>
          <w:szCs w:val="40"/>
          <w:u w:val="single"/>
          <w:rtl/>
          <w:lang w:bidi="ar-IQ"/>
        </w:rPr>
        <w:t>م</w:t>
      </w:r>
      <w:r w:rsidRPr="002D28E0">
        <w:rPr>
          <w:rFonts w:asciiTheme="majorBidi" w:hAnsiTheme="majorBidi" w:cstheme="majorBidi"/>
          <w:b/>
          <w:bCs/>
          <w:sz w:val="40"/>
          <w:szCs w:val="40"/>
          <w:u w:val="single"/>
          <w:rtl/>
          <w:lang w:bidi="ar-IQ"/>
        </w:rPr>
        <w:t xml:space="preserve">شاريع المرحلة الرابعة </w:t>
      </w:r>
      <w:r w:rsidR="007D08B3">
        <w:rPr>
          <w:rFonts w:asciiTheme="majorBidi" w:hAnsiTheme="majorBidi" w:cstheme="majorBidi" w:hint="cs"/>
          <w:b/>
          <w:bCs/>
          <w:sz w:val="40"/>
          <w:szCs w:val="40"/>
          <w:u w:val="single"/>
          <w:rtl/>
          <w:lang w:bidi="ar-IQ"/>
        </w:rPr>
        <w:t>ل</w:t>
      </w:r>
      <w:bookmarkStart w:id="0" w:name="_GoBack"/>
      <w:bookmarkEnd w:id="0"/>
      <w:r w:rsidRPr="002D28E0">
        <w:rPr>
          <w:rFonts w:asciiTheme="majorBidi" w:hAnsiTheme="majorBidi" w:cstheme="majorBidi"/>
          <w:b/>
          <w:bCs/>
          <w:sz w:val="40"/>
          <w:szCs w:val="40"/>
          <w:u w:val="single"/>
          <w:rtl/>
          <w:lang w:bidi="ar-IQ"/>
        </w:rPr>
        <w:t>قسم هندسة الطاقة</w:t>
      </w:r>
    </w:p>
    <w:p w14:paraId="7E190463" w14:textId="68CE65CB" w:rsidR="004D42B8" w:rsidRPr="002D28E0" w:rsidRDefault="004D42B8" w:rsidP="002D28E0">
      <w:pPr>
        <w:bidi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تمت مناقشة مشاريع التخرج للمرحلة الرابعة لقسم هندسة الطاقة للعام الدراسي 2020-</w:t>
      </w:r>
      <w:proofErr w:type="gram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2021 .حيث</w:t>
      </w:r>
      <w:proofErr w:type="gram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تضمنت المشاريع وعددها 12 مشروعا دراسات حول الطاقة المتجددة وكيفية استخدامها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بالاضافة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الى المعوقات و الحلول الناتجة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عنها.تضمنت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هذة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الدراسات عدة محاور </w:t>
      </w:r>
    </w:p>
    <w:p w14:paraId="33BA5D1D" w14:textId="793806ED" w:rsidR="004D42B8" w:rsidRDefault="004D42B8" w:rsidP="002D28E0">
      <w:pPr>
        <w:bidi/>
        <w:jc w:val="both"/>
        <w:rPr>
          <w:rFonts w:asciiTheme="majorBidi" w:hAnsiTheme="majorBidi" w:cstheme="majorBidi"/>
          <w:sz w:val="32"/>
          <w:szCs w:val="32"/>
          <w:lang w:bidi="ar-IQ"/>
        </w:rPr>
      </w:pPr>
      <w:r w:rsidRPr="00D6368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ولا</w:t>
      </w:r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: تحليل و دراسة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التاثيرات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الحرارية على اللوح الشمسي وكيفية خزنها و الاستفادة منها و كذلك دراسة السخانات </w:t>
      </w:r>
      <w:proofErr w:type="gram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الشمسية  الاستفادة</w:t>
      </w:r>
      <w:proofErr w:type="gram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من الحرارة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النتاتجة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عنها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لاغراض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التدفئة</w:t>
      </w:r>
      <w:r w:rsidR="004302B7">
        <w:rPr>
          <w:rFonts w:asciiTheme="majorBidi" w:hAnsiTheme="majorBidi" w:cstheme="majorBidi"/>
          <w:sz w:val="32"/>
          <w:szCs w:val="32"/>
          <w:lang w:bidi="ar-IQ"/>
        </w:rPr>
        <w:t>.</w:t>
      </w:r>
    </w:p>
    <w:p w14:paraId="206A68A0" w14:textId="450DD5B1" w:rsidR="004D42B8" w:rsidRDefault="004D42B8" w:rsidP="002D28E0">
      <w:pPr>
        <w:bidi/>
        <w:jc w:val="both"/>
        <w:rPr>
          <w:rFonts w:asciiTheme="majorBidi" w:hAnsiTheme="majorBidi" w:cstheme="majorBidi"/>
          <w:sz w:val="32"/>
          <w:szCs w:val="32"/>
          <w:lang w:bidi="ar-IQ"/>
        </w:rPr>
      </w:pPr>
      <w:r w:rsidRPr="00D6368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ثانيا</w:t>
      </w:r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: تقديم دراسات حول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النمذجة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المتطورة للوح الشمسي </w:t>
      </w:r>
      <w:proofErr w:type="gram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و اضافة</w:t>
      </w:r>
      <w:proofErr w:type="gram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العدديد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من المميزات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لاغراض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الدقة في اجراء الحسابات الخاصة بها. </w:t>
      </w:r>
      <w:proofErr w:type="gram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و ايضا</w:t>
      </w:r>
      <w:proofErr w:type="gram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تقديم دراسات حول تبريد و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تنضيف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اللوح الشمسي من الغبار و الاتربة الجوية.</w:t>
      </w:r>
    </w:p>
    <w:p w14:paraId="76A21C76" w14:textId="19FD40DD" w:rsidR="004D42B8" w:rsidRPr="002D28E0" w:rsidRDefault="004D42B8" w:rsidP="002D28E0">
      <w:pPr>
        <w:bidi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D6368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ثالثا</w:t>
      </w:r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: تقديم دراسة و تحليل السيطرة على اللوح الشمسي لغرض زيادة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كفائة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انتاج الطاقة الكهربائية </w:t>
      </w:r>
      <w:r w:rsidR="002D28E0" w:rsidRPr="002D28E0">
        <w:rPr>
          <w:rFonts w:asciiTheme="majorBidi" w:hAnsiTheme="majorBidi" w:cstheme="majorBidi"/>
          <w:sz w:val="32"/>
          <w:szCs w:val="32"/>
          <w:rtl/>
          <w:lang w:bidi="ar-IQ"/>
        </w:rPr>
        <w:t>و باستخدام السيطرة بطريقة (</w:t>
      </w:r>
      <w:r w:rsidR="002D28E0" w:rsidRPr="002D28E0">
        <w:rPr>
          <w:rFonts w:asciiTheme="majorBidi" w:hAnsiTheme="majorBidi" w:cstheme="majorBidi"/>
          <w:sz w:val="32"/>
          <w:szCs w:val="32"/>
          <w:lang w:bidi="ar-IQ"/>
        </w:rPr>
        <w:t>PID</w:t>
      </w:r>
      <w:proofErr w:type="gramStart"/>
      <w:r w:rsidR="002D28E0"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) </w:t>
      </w:r>
      <w:r w:rsidR="004302B7">
        <w:rPr>
          <w:rFonts w:asciiTheme="majorBidi" w:hAnsiTheme="majorBidi" w:cstheme="majorBidi"/>
          <w:sz w:val="32"/>
          <w:szCs w:val="32"/>
          <w:lang w:bidi="ar-IQ"/>
        </w:rPr>
        <w:t>.</w:t>
      </w:r>
      <w:proofErr w:type="gramEnd"/>
    </w:p>
    <w:p w14:paraId="39ABD482" w14:textId="47044A51" w:rsidR="002D28E0" w:rsidRDefault="002D28E0" w:rsidP="002D28E0">
      <w:pPr>
        <w:bidi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D63687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رابعا</w:t>
      </w:r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: دراسات حول تحسين استخدام الطاقة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النضيفة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في مدينة بغداد كنموذج لتحويلة الى مدينة متطورة و ايضا استخدام الطاقة </w:t>
      </w:r>
      <w:proofErr w:type="spell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النضيفة</w:t>
      </w:r>
      <w:proofErr w:type="spellEnd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 xml:space="preserve"> في التطبيقات </w:t>
      </w:r>
      <w:proofErr w:type="gramStart"/>
      <w:r w:rsidRPr="002D28E0">
        <w:rPr>
          <w:rFonts w:asciiTheme="majorBidi" w:hAnsiTheme="majorBidi" w:cstheme="majorBidi"/>
          <w:sz w:val="32"/>
          <w:szCs w:val="32"/>
          <w:rtl/>
          <w:lang w:bidi="ar-IQ"/>
        </w:rPr>
        <w:t>الزراعية .</w:t>
      </w:r>
      <w:proofErr w:type="gramEnd"/>
    </w:p>
    <w:p w14:paraId="35CF0CE9" w14:textId="6C608FE8" w:rsidR="00FE4193" w:rsidRPr="002D28E0" w:rsidRDefault="001F3F11" w:rsidP="00440141">
      <w:pPr>
        <w:bidi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="00FE4193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خامسا: استخدام التبريد بواسطة تغير الطور للمواد وحسابات </w:t>
      </w:r>
      <w:proofErr w:type="gramStart"/>
      <w:r w:rsidR="00FE4193">
        <w:rPr>
          <w:rFonts w:asciiTheme="majorBidi" w:hAnsiTheme="majorBidi" w:cstheme="majorBidi" w:hint="cs"/>
          <w:sz w:val="32"/>
          <w:szCs w:val="32"/>
          <w:rtl/>
          <w:lang w:bidi="ar-IQ"/>
        </w:rPr>
        <w:t>الحراة</w:t>
      </w:r>
      <w:proofErr w:type="gramEnd"/>
      <w:r w:rsidR="00FE4193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الناتجة من مفاعل مبرد بغاز </w:t>
      </w:r>
    </w:p>
    <w:p w14:paraId="632F0D4D" w14:textId="77777777" w:rsidR="00FE4193" w:rsidRDefault="00FE4193" w:rsidP="00440141">
      <w:pPr>
        <w:bidi/>
        <w:jc w:val="center"/>
        <w:rPr>
          <w:rtl/>
          <w:lang w:bidi="ar-IQ"/>
        </w:rPr>
      </w:pPr>
    </w:p>
    <w:p w14:paraId="1F1E27D4" w14:textId="77777777" w:rsidR="00FE4193" w:rsidRDefault="00FE4193" w:rsidP="00440141">
      <w:pPr>
        <w:bidi/>
        <w:jc w:val="center"/>
        <w:rPr>
          <w:rtl/>
          <w:lang w:bidi="ar-IQ"/>
        </w:rPr>
      </w:pPr>
    </w:p>
    <w:p w14:paraId="62EAB639" w14:textId="77777777" w:rsidR="00FE4193" w:rsidRDefault="00FE4193" w:rsidP="00440141">
      <w:pPr>
        <w:bidi/>
        <w:jc w:val="center"/>
        <w:rPr>
          <w:rtl/>
          <w:lang w:bidi="ar-IQ"/>
        </w:rPr>
      </w:pPr>
    </w:p>
    <w:p w14:paraId="6646D972" w14:textId="4F7DB802" w:rsidR="004302B7" w:rsidRPr="002D28E0" w:rsidRDefault="00D966E3" w:rsidP="00FE4193">
      <w:pPr>
        <w:bidi/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noProof/>
          <w:sz w:val="40"/>
          <w:szCs w:val="40"/>
          <w:u w:val="single"/>
          <w:rtl/>
        </w:rPr>
        <w:lastRenderedPageBreak/>
        <w:drawing>
          <wp:anchor distT="0" distB="0" distL="114300" distR="114300" simplePos="0" relativeHeight="251659264" behindDoc="0" locked="0" layoutInCell="1" allowOverlap="1" wp14:anchorId="08E36865" wp14:editId="25F87A40">
            <wp:simplePos x="0" y="0"/>
            <wp:positionH relativeFrom="column">
              <wp:posOffset>398145</wp:posOffset>
            </wp:positionH>
            <wp:positionV relativeFrom="paragraph">
              <wp:posOffset>0</wp:posOffset>
            </wp:positionV>
            <wp:extent cx="5347335" cy="6496050"/>
            <wp:effectExtent l="0" t="0" r="5715" b="0"/>
            <wp:wrapTopAndBottom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7335" cy="649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5A14F5" w14:textId="49F72C9C" w:rsidR="002D28E0" w:rsidRDefault="004302B7" w:rsidP="002D28E0">
      <w:pPr>
        <w:bidi/>
        <w:jc w:val="center"/>
        <w:rPr>
          <w:rtl/>
          <w:lang w:bidi="ar-IQ"/>
        </w:rPr>
      </w:pPr>
      <w:r w:rsidRPr="004302B7">
        <w:rPr>
          <w:rFonts w:asciiTheme="majorBidi" w:hAnsiTheme="majorBidi" w:cs="Times New Roman"/>
          <w:noProof/>
          <w:sz w:val="32"/>
          <w:szCs w:val="32"/>
          <w:rtl/>
        </w:rPr>
        <w:lastRenderedPageBreak/>
        <w:drawing>
          <wp:inline distT="0" distB="0" distL="0" distR="0" wp14:anchorId="2A7743B3" wp14:editId="73FEF8BE">
            <wp:extent cx="3336368" cy="29798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110" cy="2984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DB3D5" w14:textId="76D0F59D" w:rsidR="002D28E0" w:rsidRDefault="004302B7" w:rsidP="002D28E0">
      <w:pPr>
        <w:bidi/>
        <w:jc w:val="center"/>
        <w:rPr>
          <w:rtl/>
          <w:lang w:bidi="ar-IQ"/>
        </w:rPr>
      </w:pPr>
      <w:r w:rsidRPr="004302B7">
        <w:rPr>
          <w:rFonts w:asciiTheme="majorBidi" w:hAnsiTheme="majorBidi" w:cs="Times New Roman"/>
          <w:noProof/>
          <w:sz w:val="32"/>
          <w:szCs w:val="32"/>
          <w:rtl/>
        </w:rPr>
        <w:drawing>
          <wp:inline distT="0" distB="0" distL="0" distR="0" wp14:anchorId="496B913B" wp14:editId="3EAF6551">
            <wp:extent cx="3895725" cy="22764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B9A7F" w14:textId="77777777" w:rsidR="002D28E0" w:rsidRDefault="002D28E0" w:rsidP="002D28E0">
      <w:pPr>
        <w:bidi/>
        <w:jc w:val="center"/>
        <w:rPr>
          <w:rtl/>
          <w:lang w:bidi="ar-IQ"/>
        </w:rPr>
      </w:pPr>
    </w:p>
    <w:p w14:paraId="1701C91A" w14:textId="3B88AB9A" w:rsidR="002D28E0" w:rsidRDefault="004302B7" w:rsidP="002D28E0">
      <w:pPr>
        <w:bidi/>
        <w:jc w:val="center"/>
        <w:rPr>
          <w:rtl/>
          <w:lang w:bidi="ar-IQ"/>
        </w:rPr>
      </w:pPr>
      <w:r w:rsidRPr="004302B7">
        <w:rPr>
          <w:rFonts w:asciiTheme="majorBidi" w:hAnsiTheme="majorBidi" w:cs="Times New Roman"/>
          <w:noProof/>
          <w:sz w:val="32"/>
          <w:szCs w:val="32"/>
          <w:rtl/>
        </w:rPr>
        <w:drawing>
          <wp:inline distT="0" distB="0" distL="0" distR="0" wp14:anchorId="052C01EC" wp14:editId="41FF8237">
            <wp:extent cx="3295185" cy="225171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180" cy="2253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B698E" w14:textId="77777777" w:rsidR="002D28E0" w:rsidRDefault="002D28E0" w:rsidP="002D28E0">
      <w:pPr>
        <w:bidi/>
        <w:jc w:val="center"/>
        <w:rPr>
          <w:rtl/>
          <w:lang w:bidi="ar-IQ"/>
        </w:rPr>
      </w:pPr>
    </w:p>
    <w:p w14:paraId="23C6FB84" w14:textId="1FF39F2E" w:rsidR="004D42B8" w:rsidRPr="002D28E0" w:rsidRDefault="002D28E0" w:rsidP="002D28E0">
      <w:pPr>
        <w:bidi/>
        <w:jc w:val="center"/>
        <w:rPr>
          <w:b/>
          <w:bCs/>
          <w:sz w:val="32"/>
          <w:szCs w:val="32"/>
          <w:u w:val="single"/>
          <w:rtl/>
          <w:lang w:bidi="ar-IQ"/>
        </w:rPr>
      </w:pPr>
      <w:r w:rsidRPr="002D28E0">
        <w:rPr>
          <w:rFonts w:hint="cs"/>
          <w:b/>
          <w:bCs/>
          <w:sz w:val="32"/>
          <w:szCs w:val="32"/>
          <w:u w:val="single"/>
          <w:rtl/>
          <w:lang w:bidi="ar-IQ"/>
        </w:rPr>
        <w:t>اسماء مشاريع التخرج لقسم هندسة الطاقة</w:t>
      </w:r>
      <w:r w:rsidR="007D08B3">
        <w:rPr>
          <w:rFonts w:hint="cs"/>
          <w:b/>
          <w:bCs/>
          <w:sz w:val="32"/>
          <w:szCs w:val="32"/>
          <w:u w:val="single"/>
          <w:rtl/>
          <w:lang w:bidi="ar-IQ"/>
        </w:rPr>
        <w:t xml:space="preserve"> للعام الدراسي 2020-2021</w:t>
      </w:r>
    </w:p>
    <w:tbl>
      <w:tblPr>
        <w:tblStyle w:val="TableGrid"/>
        <w:tblW w:w="9355" w:type="dxa"/>
        <w:jc w:val="center"/>
        <w:tblLayout w:type="fixed"/>
        <w:tblLook w:val="04A0" w:firstRow="1" w:lastRow="0" w:firstColumn="1" w:lastColumn="0" w:noHBand="0" w:noVBand="1"/>
      </w:tblPr>
      <w:tblGrid>
        <w:gridCol w:w="2183"/>
        <w:gridCol w:w="3679"/>
        <w:gridCol w:w="3493"/>
      </w:tblGrid>
      <w:tr w:rsidR="002D28E0" w:rsidRPr="007C7E82" w14:paraId="5B583269" w14:textId="77777777" w:rsidTr="007D08B3">
        <w:trPr>
          <w:jc w:val="center"/>
        </w:trPr>
        <w:tc>
          <w:tcPr>
            <w:tcW w:w="2183" w:type="dxa"/>
            <w:vAlign w:val="center"/>
          </w:tcPr>
          <w:p w14:paraId="1C7AAAC6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سماء الطلاب</w:t>
            </w:r>
          </w:p>
        </w:tc>
        <w:tc>
          <w:tcPr>
            <w:tcW w:w="3679" w:type="dxa"/>
            <w:vAlign w:val="center"/>
          </w:tcPr>
          <w:p w14:paraId="28F62A66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سم المشروع</w:t>
            </w:r>
          </w:p>
        </w:tc>
        <w:tc>
          <w:tcPr>
            <w:tcW w:w="3493" w:type="dxa"/>
            <w:vAlign w:val="center"/>
          </w:tcPr>
          <w:p w14:paraId="06C554F0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  <w:rtl/>
              </w:rPr>
              <w:t>المشرفين</w:t>
            </w:r>
          </w:p>
        </w:tc>
      </w:tr>
      <w:tr w:rsidR="002D28E0" w:rsidRPr="007C7E82" w14:paraId="591E6F61" w14:textId="77777777" w:rsidTr="007D08B3">
        <w:trPr>
          <w:jc w:val="center"/>
        </w:trPr>
        <w:tc>
          <w:tcPr>
            <w:tcW w:w="2183" w:type="dxa"/>
            <w:vAlign w:val="center"/>
          </w:tcPr>
          <w:p w14:paraId="6192BAF6" w14:textId="77777777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سما علي طالب</w:t>
            </w:r>
          </w:p>
          <w:p w14:paraId="13C2DDF1" w14:textId="4872B004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نبأ علي جواد</w:t>
            </w:r>
          </w:p>
        </w:tc>
        <w:tc>
          <w:tcPr>
            <w:tcW w:w="3679" w:type="dxa"/>
            <w:vAlign w:val="center"/>
          </w:tcPr>
          <w:p w14:paraId="35C911B6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>Thermal Energy Storage Methods and Types</w:t>
            </w:r>
          </w:p>
        </w:tc>
        <w:tc>
          <w:tcPr>
            <w:tcW w:w="3493" w:type="dxa"/>
            <w:vAlign w:val="center"/>
          </w:tcPr>
          <w:p w14:paraId="7DB93E91" w14:textId="6C6294B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ا</w:t>
            </w:r>
            <w:r w:rsidR="007D08B3">
              <w:rPr>
                <w:rFonts w:asciiTheme="majorBidi" w:hAnsiTheme="majorBidi" w:cstheme="majorBidi" w:hint="cs"/>
                <w:b/>
                <w:bCs/>
                <w:rtl/>
              </w:rPr>
              <w:t>.</w:t>
            </w:r>
            <w:r w:rsidRPr="002D28E0">
              <w:rPr>
                <w:rFonts w:asciiTheme="majorBidi" w:hAnsiTheme="majorBidi" w:cstheme="majorBidi"/>
                <w:b/>
                <w:bCs/>
                <w:rtl/>
              </w:rPr>
              <w:t>م.د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</w:rPr>
              <w:t xml:space="preserve"> زينه علي عبد الرضا</w:t>
            </w:r>
          </w:p>
          <w:p w14:paraId="46A23D82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م.م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. مينا صفاء</w:t>
            </w:r>
          </w:p>
        </w:tc>
      </w:tr>
      <w:tr w:rsidR="002D28E0" w:rsidRPr="007C7E82" w14:paraId="07D455AF" w14:textId="77777777" w:rsidTr="007D08B3">
        <w:trPr>
          <w:trHeight w:val="827"/>
          <w:jc w:val="center"/>
        </w:trPr>
        <w:tc>
          <w:tcPr>
            <w:tcW w:w="2183" w:type="dxa"/>
            <w:vAlign w:val="center"/>
          </w:tcPr>
          <w:p w14:paraId="7FA3BD31" w14:textId="77777777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حيدر احسان</w:t>
            </w:r>
          </w:p>
          <w:p w14:paraId="76700D1F" w14:textId="03F73BEB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منتهى لفته</w:t>
            </w:r>
          </w:p>
        </w:tc>
        <w:tc>
          <w:tcPr>
            <w:tcW w:w="3679" w:type="dxa"/>
            <w:vAlign w:val="center"/>
          </w:tcPr>
          <w:p w14:paraId="43B456F9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>Active Residual Heat Removal System for High- Temperature Gas Cooled Reactor HTR</w:t>
            </w:r>
          </w:p>
        </w:tc>
        <w:tc>
          <w:tcPr>
            <w:tcW w:w="3493" w:type="dxa"/>
            <w:vAlign w:val="center"/>
          </w:tcPr>
          <w:p w14:paraId="627B161C" w14:textId="77777777" w:rsidR="002D28E0" w:rsidRPr="002D28E0" w:rsidRDefault="002D28E0" w:rsidP="002D28E0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ا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م.شيماء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</w:rPr>
              <w:t xml:space="preserve"> علاء الدين</w:t>
            </w:r>
          </w:p>
          <w:p w14:paraId="270C21B1" w14:textId="72BA33D0" w:rsidR="002D28E0" w:rsidRPr="002D28E0" w:rsidRDefault="007D08B3" w:rsidP="002D28E0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val="af-ZA" w:bidi="ar-IQ"/>
              </w:rPr>
              <w:t>ا.</w:t>
            </w:r>
            <w:proofErr w:type="spellStart"/>
            <w:r w:rsidR="002D28E0" w:rsidRPr="002D28E0">
              <w:rPr>
                <w:rFonts w:asciiTheme="majorBidi" w:hAnsiTheme="majorBidi" w:cstheme="majorBidi"/>
                <w:b/>
                <w:bCs/>
                <w:rtl/>
              </w:rPr>
              <w:t>م.د</w:t>
            </w:r>
            <w:proofErr w:type="spellEnd"/>
            <w:r w:rsidR="002D28E0" w:rsidRPr="002D28E0">
              <w:rPr>
                <w:rFonts w:asciiTheme="majorBidi" w:hAnsiTheme="majorBidi" w:cstheme="majorBidi"/>
                <w:b/>
                <w:bCs/>
                <w:rtl/>
              </w:rPr>
              <w:t xml:space="preserve">. زينه علي عبد الرضا </w:t>
            </w:r>
            <w:proofErr w:type="spellStart"/>
            <w:r w:rsidR="002D28E0" w:rsidRPr="002D28E0">
              <w:rPr>
                <w:rFonts w:asciiTheme="majorBidi" w:hAnsiTheme="majorBidi" w:cstheme="majorBidi"/>
                <w:b/>
                <w:bCs/>
                <w:rtl/>
              </w:rPr>
              <w:t>م.م</w:t>
            </w:r>
            <w:proofErr w:type="spellEnd"/>
            <w:r w:rsidR="002D28E0" w:rsidRPr="002D28E0">
              <w:rPr>
                <w:rFonts w:asciiTheme="majorBidi" w:hAnsiTheme="majorBidi" w:cstheme="majorBidi"/>
                <w:b/>
                <w:bCs/>
                <w:rtl/>
              </w:rPr>
              <w:t>. مينا صفاء</w:t>
            </w:r>
          </w:p>
          <w:p w14:paraId="17753DE6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2D28E0" w:rsidRPr="007C7E82" w14:paraId="10A45FEB" w14:textId="77777777" w:rsidTr="007D08B3">
        <w:trPr>
          <w:jc w:val="center"/>
        </w:trPr>
        <w:tc>
          <w:tcPr>
            <w:tcW w:w="2183" w:type="dxa"/>
            <w:vAlign w:val="center"/>
          </w:tcPr>
          <w:p w14:paraId="77E7C5BB" w14:textId="77777777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سجاد زهير جواد</w:t>
            </w:r>
          </w:p>
          <w:p w14:paraId="49518338" w14:textId="3EC26277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مصطفى سعدون محسن</w:t>
            </w:r>
          </w:p>
        </w:tc>
        <w:tc>
          <w:tcPr>
            <w:tcW w:w="3679" w:type="dxa"/>
            <w:vAlign w:val="center"/>
          </w:tcPr>
          <w:p w14:paraId="5723CA3E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>Modifications to Enhance Thermal Performance of Solar Air Heater: A Review Study</w:t>
            </w:r>
          </w:p>
        </w:tc>
        <w:tc>
          <w:tcPr>
            <w:tcW w:w="3493" w:type="dxa"/>
            <w:vAlign w:val="center"/>
          </w:tcPr>
          <w:p w14:paraId="131290A1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أ.م.د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. عمار علي فرحان</w:t>
            </w:r>
          </w:p>
          <w:p w14:paraId="4A433DBD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م.مصطفى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</w:rPr>
              <w:t xml:space="preserve"> مهدي</w:t>
            </w:r>
          </w:p>
        </w:tc>
      </w:tr>
      <w:tr w:rsidR="002D28E0" w:rsidRPr="007C7E82" w14:paraId="489C5304" w14:textId="77777777" w:rsidTr="007D08B3">
        <w:trPr>
          <w:jc w:val="center"/>
        </w:trPr>
        <w:tc>
          <w:tcPr>
            <w:tcW w:w="2183" w:type="dxa"/>
            <w:vAlign w:val="center"/>
          </w:tcPr>
          <w:p w14:paraId="0D006F33" w14:textId="77777777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فرقان محمد اسماعيل</w:t>
            </w:r>
          </w:p>
          <w:p w14:paraId="5E398C7D" w14:textId="42483CA2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هدى نبيل جواد</w:t>
            </w:r>
          </w:p>
        </w:tc>
        <w:tc>
          <w:tcPr>
            <w:tcW w:w="3679" w:type="dxa"/>
            <w:vAlign w:val="center"/>
          </w:tcPr>
          <w:p w14:paraId="60CF7080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>Performance of different type solar modules</w:t>
            </w:r>
          </w:p>
          <w:p w14:paraId="111BB738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تاثير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الغبار على اداء اللوح الشمسي وبزوايا ميل مختلفة </w:t>
            </w:r>
          </w:p>
        </w:tc>
        <w:tc>
          <w:tcPr>
            <w:tcW w:w="3493" w:type="dxa"/>
            <w:vAlign w:val="center"/>
          </w:tcPr>
          <w:p w14:paraId="6F509537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أ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عماد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طالب</w:t>
            </w:r>
          </w:p>
          <w:p w14:paraId="01794FD4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أ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عدي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ابراهيم</w:t>
            </w:r>
          </w:p>
          <w:p w14:paraId="25F81A69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أ.م.د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. فرقد علي</w:t>
            </w:r>
          </w:p>
          <w:p w14:paraId="3A19EFEF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جاسم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محمد</w:t>
            </w:r>
          </w:p>
          <w:p w14:paraId="1016753D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.م. عدوية علي</w:t>
            </w:r>
          </w:p>
        </w:tc>
      </w:tr>
      <w:tr w:rsidR="002D28E0" w:rsidRPr="007C7E82" w14:paraId="09F27C9D" w14:textId="77777777" w:rsidTr="007D08B3">
        <w:trPr>
          <w:jc w:val="center"/>
        </w:trPr>
        <w:tc>
          <w:tcPr>
            <w:tcW w:w="2183" w:type="dxa"/>
            <w:vAlign w:val="center"/>
          </w:tcPr>
          <w:p w14:paraId="3029A096" w14:textId="77777777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تبارك ثامر فاضل</w:t>
            </w:r>
          </w:p>
          <w:p w14:paraId="0C63281A" w14:textId="684ADEAD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تقى حسين حميد</w:t>
            </w:r>
          </w:p>
        </w:tc>
        <w:tc>
          <w:tcPr>
            <w:tcW w:w="3679" w:type="dxa"/>
            <w:vAlign w:val="center"/>
          </w:tcPr>
          <w:p w14:paraId="53061DEC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>Solar Panel Cooling Systems</w:t>
            </w:r>
          </w:p>
        </w:tc>
        <w:tc>
          <w:tcPr>
            <w:tcW w:w="3493" w:type="dxa"/>
            <w:vAlign w:val="center"/>
          </w:tcPr>
          <w:p w14:paraId="2CB6D495" w14:textId="77777777" w:rsidR="002D28E0" w:rsidRPr="002D28E0" w:rsidRDefault="002D28E0" w:rsidP="002D28E0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حسين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خلف</w:t>
            </w:r>
          </w:p>
          <w:p w14:paraId="7D06168A" w14:textId="77777777" w:rsidR="002D28E0" w:rsidRPr="002D28E0" w:rsidRDefault="002D28E0" w:rsidP="002D28E0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علي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محسن رشم</w:t>
            </w:r>
          </w:p>
          <w:p w14:paraId="6D9BB819" w14:textId="77777777" w:rsidR="002D28E0" w:rsidRPr="002D28E0" w:rsidRDefault="002D28E0" w:rsidP="002D28E0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م.أروى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محمود</w:t>
            </w:r>
          </w:p>
        </w:tc>
      </w:tr>
      <w:tr w:rsidR="002D28E0" w:rsidRPr="007C7E82" w14:paraId="6289EBCD" w14:textId="77777777" w:rsidTr="007D08B3">
        <w:trPr>
          <w:jc w:val="center"/>
        </w:trPr>
        <w:tc>
          <w:tcPr>
            <w:tcW w:w="2183" w:type="dxa"/>
            <w:vAlign w:val="center"/>
          </w:tcPr>
          <w:p w14:paraId="36A34B4F" w14:textId="77777777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 xml:space="preserve">ثناء محمد </w:t>
            </w:r>
            <w:proofErr w:type="gramStart"/>
            <w:r w:rsidRPr="002D28E0">
              <w:rPr>
                <w:b/>
                <w:bCs/>
                <w:rtl/>
              </w:rPr>
              <w:t>عبدالله</w:t>
            </w:r>
            <w:proofErr w:type="gramEnd"/>
          </w:p>
          <w:p w14:paraId="0B810124" w14:textId="1B4D8C29" w:rsidR="002D28E0" w:rsidRPr="002D28E0" w:rsidRDefault="002D28E0" w:rsidP="002D28E0">
            <w:pPr>
              <w:jc w:val="center"/>
              <w:rPr>
                <w:b/>
                <w:bCs/>
              </w:rPr>
            </w:pPr>
            <w:proofErr w:type="spellStart"/>
            <w:r w:rsidRPr="002D28E0">
              <w:rPr>
                <w:b/>
                <w:bCs/>
                <w:rtl/>
              </w:rPr>
              <w:t>دنيز</w:t>
            </w:r>
            <w:proofErr w:type="spellEnd"/>
            <w:r w:rsidRPr="002D28E0">
              <w:rPr>
                <w:b/>
                <w:bCs/>
                <w:rtl/>
              </w:rPr>
              <w:t xml:space="preserve"> مصطفى محمد</w:t>
            </w:r>
          </w:p>
        </w:tc>
        <w:tc>
          <w:tcPr>
            <w:tcW w:w="3679" w:type="dxa"/>
            <w:vAlign w:val="center"/>
          </w:tcPr>
          <w:p w14:paraId="6F156C43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>Solar Panel Cleaning Systems</w:t>
            </w:r>
          </w:p>
        </w:tc>
        <w:tc>
          <w:tcPr>
            <w:tcW w:w="3493" w:type="dxa"/>
            <w:vAlign w:val="center"/>
          </w:tcPr>
          <w:p w14:paraId="23E72A4C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حسين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خلف</w:t>
            </w:r>
          </w:p>
          <w:p w14:paraId="764E6512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 علي محسن</w:t>
            </w:r>
          </w:p>
          <w:p w14:paraId="38885DF9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م.أروى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محمود</w:t>
            </w:r>
          </w:p>
        </w:tc>
      </w:tr>
      <w:tr w:rsidR="002D28E0" w:rsidRPr="007C7E82" w14:paraId="0B576140" w14:textId="77777777" w:rsidTr="007D08B3">
        <w:trPr>
          <w:jc w:val="center"/>
        </w:trPr>
        <w:tc>
          <w:tcPr>
            <w:tcW w:w="2183" w:type="dxa"/>
            <w:vAlign w:val="center"/>
          </w:tcPr>
          <w:p w14:paraId="7AF6527A" w14:textId="0906B74C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مصطفى وميض</w:t>
            </w:r>
          </w:p>
          <w:p w14:paraId="2C8362D9" w14:textId="61B28D23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محمد عبد السلام</w:t>
            </w:r>
          </w:p>
        </w:tc>
        <w:tc>
          <w:tcPr>
            <w:tcW w:w="3679" w:type="dxa"/>
            <w:vAlign w:val="center"/>
          </w:tcPr>
          <w:p w14:paraId="4773DFB8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 xml:space="preserve">Design and Implementation of Solar </w:t>
            </w:r>
            <w:proofErr w:type="spellStart"/>
            <w:r w:rsidRPr="002D28E0">
              <w:rPr>
                <w:rFonts w:asciiTheme="majorBidi" w:hAnsiTheme="majorBidi" w:cstheme="majorBidi"/>
                <w:b/>
                <w:bCs/>
              </w:rPr>
              <w:t>Pv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</w:rPr>
              <w:t xml:space="preserve"> System Using Simulink</w:t>
            </w:r>
          </w:p>
        </w:tc>
        <w:tc>
          <w:tcPr>
            <w:tcW w:w="3493" w:type="dxa"/>
            <w:vAlign w:val="center"/>
          </w:tcPr>
          <w:p w14:paraId="435A7B39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أ.م.د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. عمار علي فرحان</w:t>
            </w:r>
          </w:p>
          <w:p w14:paraId="01360A56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حسين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محمد تقي</w:t>
            </w:r>
          </w:p>
          <w:p w14:paraId="11372371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م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. احمد عبد الكاظم</w:t>
            </w:r>
          </w:p>
        </w:tc>
      </w:tr>
      <w:tr w:rsidR="002D28E0" w:rsidRPr="007C7E82" w14:paraId="0A13771A" w14:textId="77777777" w:rsidTr="007D08B3">
        <w:trPr>
          <w:jc w:val="center"/>
        </w:trPr>
        <w:tc>
          <w:tcPr>
            <w:tcW w:w="2183" w:type="dxa"/>
            <w:vAlign w:val="center"/>
          </w:tcPr>
          <w:p w14:paraId="323A7FE6" w14:textId="77777777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حسين نزيه</w:t>
            </w:r>
          </w:p>
          <w:p w14:paraId="0902750C" w14:textId="19DD7034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حاتم كريم</w:t>
            </w:r>
          </w:p>
        </w:tc>
        <w:tc>
          <w:tcPr>
            <w:tcW w:w="3679" w:type="dxa"/>
            <w:vAlign w:val="center"/>
          </w:tcPr>
          <w:p w14:paraId="3E510974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>Studying the Effect of Renewable Energy on A Smart City</w:t>
            </w:r>
          </w:p>
        </w:tc>
        <w:tc>
          <w:tcPr>
            <w:tcW w:w="3493" w:type="dxa"/>
            <w:vAlign w:val="center"/>
          </w:tcPr>
          <w:p w14:paraId="45E4748B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أ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شيماء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علاء الدين</w:t>
            </w:r>
          </w:p>
          <w:p w14:paraId="6857C452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م.احمد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عبد الكاظم</w:t>
            </w:r>
          </w:p>
        </w:tc>
      </w:tr>
      <w:tr w:rsidR="002D28E0" w:rsidRPr="007C7E82" w14:paraId="64C8C050" w14:textId="77777777" w:rsidTr="007D08B3">
        <w:trPr>
          <w:jc w:val="center"/>
        </w:trPr>
        <w:tc>
          <w:tcPr>
            <w:tcW w:w="2183" w:type="dxa"/>
            <w:vAlign w:val="center"/>
          </w:tcPr>
          <w:p w14:paraId="53EA4EE8" w14:textId="5F26315D" w:rsidR="002D28E0" w:rsidRPr="002D28E0" w:rsidRDefault="002D28E0" w:rsidP="002D28E0">
            <w:pPr>
              <w:jc w:val="center"/>
              <w:rPr>
                <w:b/>
                <w:bCs/>
              </w:rPr>
            </w:pPr>
            <w:r w:rsidRPr="002D28E0">
              <w:rPr>
                <w:b/>
                <w:bCs/>
                <w:rtl/>
              </w:rPr>
              <w:t>مريم علي عيسى</w:t>
            </w:r>
          </w:p>
        </w:tc>
        <w:tc>
          <w:tcPr>
            <w:tcW w:w="3679" w:type="dxa"/>
            <w:vAlign w:val="center"/>
          </w:tcPr>
          <w:p w14:paraId="5EE1F71E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>Improving the Efficiency of Photovoltaic Cells Using PCM Infused Graphite and Aluminums Fins</w:t>
            </w:r>
          </w:p>
        </w:tc>
        <w:tc>
          <w:tcPr>
            <w:tcW w:w="3493" w:type="dxa"/>
            <w:vAlign w:val="center"/>
          </w:tcPr>
          <w:p w14:paraId="1DD215C3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.م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مؤيد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خليل ابراهيم</w:t>
            </w:r>
          </w:p>
          <w:p w14:paraId="1F99A7D8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2D28E0" w:rsidRPr="007C7E82" w14:paraId="50092572" w14:textId="77777777" w:rsidTr="007D08B3">
        <w:trPr>
          <w:jc w:val="center"/>
        </w:trPr>
        <w:tc>
          <w:tcPr>
            <w:tcW w:w="2183" w:type="dxa"/>
            <w:vAlign w:val="center"/>
          </w:tcPr>
          <w:p w14:paraId="22C55C00" w14:textId="77777777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ابراهيم عارف</w:t>
            </w:r>
          </w:p>
          <w:p w14:paraId="1DC1C9E0" w14:textId="08672061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مرتضى نعمان</w:t>
            </w:r>
          </w:p>
        </w:tc>
        <w:tc>
          <w:tcPr>
            <w:tcW w:w="3679" w:type="dxa"/>
            <w:vAlign w:val="center"/>
          </w:tcPr>
          <w:p w14:paraId="2E6A5BD6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  <w:rtl/>
              </w:rPr>
              <w:t>تطبيقات الطاقة المتجددة في الزراعة</w:t>
            </w:r>
          </w:p>
        </w:tc>
        <w:tc>
          <w:tcPr>
            <w:tcW w:w="3493" w:type="dxa"/>
            <w:vAlign w:val="center"/>
          </w:tcPr>
          <w:p w14:paraId="4151E2D4" w14:textId="77777777" w:rsidR="002D28E0" w:rsidRPr="002D28E0" w:rsidRDefault="002D28E0" w:rsidP="002D28E0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  <w:p w14:paraId="7D77C0CB" w14:textId="77777777" w:rsidR="002D28E0" w:rsidRPr="002D28E0" w:rsidRDefault="002D28E0" w:rsidP="002D28E0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.م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نبال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فاضل فرمان</w:t>
            </w:r>
          </w:p>
          <w:p w14:paraId="762C2D85" w14:textId="77777777" w:rsidR="002D28E0" w:rsidRPr="002D28E0" w:rsidRDefault="002D28E0" w:rsidP="002D28E0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  <w:p w14:paraId="17DB383C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2D28E0" w:rsidRPr="007C7E82" w14:paraId="5C829A02" w14:textId="77777777" w:rsidTr="007D08B3">
        <w:trPr>
          <w:jc w:val="center"/>
        </w:trPr>
        <w:tc>
          <w:tcPr>
            <w:tcW w:w="2183" w:type="dxa"/>
            <w:vAlign w:val="center"/>
          </w:tcPr>
          <w:p w14:paraId="09EE637B" w14:textId="77777777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نوار علي سلطان</w:t>
            </w:r>
          </w:p>
          <w:p w14:paraId="326C5D97" w14:textId="642CE64E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جيهان سامي عباس</w:t>
            </w:r>
          </w:p>
        </w:tc>
        <w:tc>
          <w:tcPr>
            <w:tcW w:w="3679" w:type="dxa"/>
            <w:vAlign w:val="center"/>
          </w:tcPr>
          <w:p w14:paraId="024F37A3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النمذجة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</w:rPr>
              <w:t xml:space="preserve"> و </w:t>
            </w: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</w:rPr>
              <w:t>المحاكاه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</w:rPr>
              <w:t xml:space="preserve"> للوح الشمسي</w:t>
            </w:r>
          </w:p>
        </w:tc>
        <w:tc>
          <w:tcPr>
            <w:tcW w:w="3493" w:type="dxa"/>
            <w:vAlign w:val="center"/>
          </w:tcPr>
          <w:p w14:paraId="34160A29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أ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عماد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طالب</w:t>
            </w:r>
            <w:r w:rsidRPr="002D28E0">
              <w:rPr>
                <w:rFonts w:asciiTheme="majorBidi" w:hAnsiTheme="majorBidi" w:cstheme="majorBidi"/>
                <w:b/>
                <w:bCs/>
                <w:rtl/>
              </w:rPr>
              <w:t xml:space="preserve"> هاشم</w:t>
            </w:r>
          </w:p>
          <w:p w14:paraId="4C90853D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أ.د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. عدي ابراهيم</w:t>
            </w:r>
          </w:p>
          <w:p w14:paraId="5F54446F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أ.م.د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. فرقد 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لي  لطيف</w:t>
            </w:r>
            <w:proofErr w:type="gramEnd"/>
          </w:p>
          <w:p w14:paraId="3ED236E8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.م. عدوية علي</w:t>
            </w:r>
          </w:p>
          <w:p w14:paraId="2191414B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د.جاسم</w:t>
            </w:r>
            <w:proofErr w:type="spell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محمد</w:t>
            </w:r>
          </w:p>
        </w:tc>
      </w:tr>
      <w:tr w:rsidR="002D28E0" w:rsidRPr="007C7E82" w14:paraId="0B8E349F" w14:textId="77777777" w:rsidTr="007D08B3">
        <w:trPr>
          <w:jc w:val="center"/>
        </w:trPr>
        <w:tc>
          <w:tcPr>
            <w:tcW w:w="2183" w:type="dxa"/>
            <w:vAlign w:val="center"/>
          </w:tcPr>
          <w:p w14:paraId="65FC0F99" w14:textId="77777777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حسن صلاح</w:t>
            </w:r>
          </w:p>
          <w:p w14:paraId="58996A3F" w14:textId="221F8D38" w:rsidR="002D28E0" w:rsidRPr="002D28E0" w:rsidRDefault="002D28E0" w:rsidP="002D28E0">
            <w:pPr>
              <w:jc w:val="center"/>
              <w:rPr>
                <w:b/>
                <w:bCs/>
                <w:rtl/>
              </w:rPr>
            </w:pPr>
            <w:r w:rsidRPr="002D28E0">
              <w:rPr>
                <w:b/>
                <w:bCs/>
                <w:rtl/>
              </w:rPr>
              <w:t>رامي ماجد</w:t>
            </w:r>
          </w:p>
        </w:tc>
        <w:tc>
          <w:tcPr>
            <w:tcW w:w="3679" w:type="dxa"/>
            <w:vAlign w:val="center"/>
          </w:tcPr>
          <w:p w14:paraId="108DE1EF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D28E0">
              <w:rPr>
                <w:rFonts w:asciiTheme="majorBidi" w:hAnsiTheme="majorBidi" w:cstheme="majorBidi"/>
                <w:b/>
                <w:bCs/>
              </w:rPr>
              <w:t>PID control for solar panel system</w:t>
            </w:r>
          </w:p>
        </w:tc>
        <w:tc>
          <w:tcPr>
            <w:tcW w:w="3493" w:type="dxa"/>
            <w:vAlign w:val="center"/>
          </w:tcPr>
          <w:p w14:paraId="2E2148A5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proofErr w:type="spell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.م.</w:t>
            </w:r>
            <w:proofErr w:type="gramStart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نبال</w:t>
            </w:r>
            <w:proofErr w:type="spellEnd"/>
            <w:proofErr w:type="gramEnd"/>
            <w:r w:rsidRPr="002D28E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فاضل فرمان</w:t>
            </w:r>
          </w:p>
          <w:p w14:paraId="4DECABF8" w14:textId="77777777" w:rsidR="002D28E0" w:rsidRPr="002D28E0" w:rsidRDefault="002D28E0" w:rsidP="002D28E0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</w:tbl>
    <w:p w14:paraId="6B28EF8B" w14:textId="77777777" w:rsidR="002D28E0" w:rsidRPr="002D28E0" w:rsidRDefault="002D28E0" w:rsidP="002D28E0">
      <w:pPr>
        <w:bidi/>
        <w:jc w:val="center"/>
        <w:rPr>
          <w:rtl/>
          <w:lang w:bidi="ar-IQ"/>
        </w:rPr>
      </w:pPr>
    </w:p>
    <w:sectPr w:rsidR="002D28E0" w:rsidRPr="002D28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MjCxsDAwMDczMTRW0lEKTi0uzszPAykwrAUAF8eL7CwAAAA="/>
  </w:docVars>
  <w:rsids>
    <w:rsidRoot w:val="004D42B8"/>
    <w:rsid w:val="000420E8"/>
    <w:rsid w:val="00047A74"/>
    <w:rsid w:val="001F3F11"/>
    <w:rsid w:val="002D28E0"/>
    <w:rsid w:val="003A2AF1"/>
    <w:rsid w:val="00416527"/>
    <w:rsid w:val="004302B7"/>
    <w:rsid w:val="004D42B8"/>
    <w:rsid w:val="00592033"/>
    <w:rsid w:val="007D08B3"/>
    <w:rsid w:val="007D1227"/>
    <w:rsid w:val="00D0708A"/>
    <w:rsid w:val="00D63687"/>
    <w:rsid w:val="00D966E3"/>
    <w:rsid w:val="00DF4B42"/>
    <w:rsid w:val="00FE4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23C0B"/>
  <w15:chartTrackingRefBased/>
  <w15:docId w15:val="{1BA6D06A-909B-438C-A0DD-93E95F76F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28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28E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6393C-2027-4BCF-A9ED-0D87FF63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Hussain</dc:creator>
  <cp:keywords/>
  <dc:description/>
  <cp:lastModifiedBy>Maher</cp:lastModifiedBy>
  <cp:revision>2</cp:revision>
  <dcterms:created xsi:type="dcterms:W3CDTF">2021-12-26T14:23:00Z</dcterms:created>
  <dcterms:modified xsi:type="dcterms:W3CDTF">2021-12-26T14:23:00Z</dcterms:modified>
</cp:coreProperties>
</file>